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3E957" w14:textId="39C09657" w:rsidR="00EC4520" w:rsidRPr="00DD4A70" w:rsidRDefault="00DD4A70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center"/>
        <w:rPr>
          <w:rFonts w:ascii="Sylfaen" w:eastAsia="Times New Roman" w:hAnsi="Sylfaen" w:cs="Times New Roman"/>
          <w:b/>
          <w:bCs/>
          <w:sz w:val="36"/>
          <w:szCs w:val="36"/>
        </w:rPr>
      </w:pPr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ԵՐ</w:t>
      </w:r>
      <w:r>
        <w:rPr>
          <w:rFonts w:ascii="Sylfaen" w:eastAsia="Times New Roman" w:hAnsi="Sylfaen" w:cs="Times New Roman"/>
          <w:b/>
          <w:bCs/>
          <w:sz w:val="36"/>
          <w:szCs w:val="36"/>
        </w:rPr>
        <w:t>ԵՎ</w:t>
      </w:r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ԱՆԻ ՊԵՏԱԿԱՆ ՀԱՄԱԼՍԱՐԱՆԻ</w:t>
      </w:r>
    </w:p>
    <w:p w14:paraId="31C43E7B" w14:textId="29F35155" w:rsidR="00A00714" w:rsidRPr="00DD4A70" w:rsidRDefault="00A00714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center"/>
        <w:rPr>
          <w:rFonts w:ascii="Sylfaen" w:eastAsia="Times New Roman" w:hAnsi="Sylfaen" w:cs="Times New Roman"/>
          <w:sz w:val="36"/>
          <w:szCs w:val="36"/>
        </w:rPr>
      </w:pPr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Mini MBA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իր</w:t>
      </w:r>
      <w:proofErr w:type="spellEnd"/>
    </w:p>
    <w:p w14:paraId="0066337B" w14:textId="77777777" w:rsidR="00D06120" w:rsidRPr="00DD4A70" w:rsidRDefault="00A00714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center"/>
        <w:rPr>
          <w:rFonts w:ascii="Sylfaen" w:eastAsia="Times New Roman" w:hAnsi="Sylfaen" w:cs="Times New Roman"/>
          <w:b/>
          <w:bCs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րի</w:t>
      </w:r>
      <w:proofErr w:type="spellEnd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նկարագրություն</w:t>
      </w:r>
      <w:proofErr w:type="spellEnd"/>
    </w:p>
    <w:p w14:paraId="509DCC0D" w14:textId="5D7A0755" w:rsidR="00A00714" w:rsidRPr="00DD4A70" w:rsidRDefault="00A00714" w:rsidP="00DD4A70">
      <w:p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Երևան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DD4A70">
        <w:rPr>
          <w:rFonts w:ascii="Sylfaen" w:eastAsia="Times New Roman" w:hAnsi="Sylfaen" w:cs="Times New Roman"/>
          <w:sz w:val="36"/>
          <w:szCs w:val="36"/>
        </w:rPr>
        <w:t>պ</w:t>
      </w:r>
      <w:r w:rsidRPr="00DD4A70">
        <w:rPr>
          <w:rFonts w:ascii="Sylfaen" w:eastAsia="Times New Roman" w:hAnsi="Sylfaen" w:cs="Times New Roman"/>
          <w:sz w:val="36"/>
          <w:szCs w:val="36"/>
        </w:rPr>
        <w:t>ետ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DD4A70">
        <w:rPr>
          <w:rFonts w:ascii="Sylfaen" w:eastAsia="Times New Roman" w:hAnsi="Sylfaen" w:cs="Times New Roman"/>
          <w:sz w:val="36"/>
          <w:szCs w:val="36"/>
        </w:rPr>
        <w:t>հ</w:t>
      </w:r>
      <w:r w:rsidRPr="00DD4A70">
        <w:rPr>
          <w:rFonts w:ascii="Sylfaen" w:eastAsia="Times New Roman" w:hAnsi="Sylfaen" w:cs="Times New Roman"/>
          <w:sz w:val="36"/>
          <w:szCs w:val="36"/>
        </w:rPr>
        <w:t>ամալսարան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ռաջարկ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է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ո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r w:rsidR="00DD4A70">
        <w:rPr>
          <w:rFonts w:ascii="Sylfaen" w:eastAsia="Times New Roman" w:hAnsi="Sylfaen" w:cs="Times New Roman"/>
          <w:sz w:val="36"/>
          <w:szCs w:val="36"/>
        </w:rPr>
        <w:t>«</w:t>
      </w:r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Mini MBA</w:t>
      </w:r>
      <w:r w:rsidR="00DD4A70">
        <w:rPr>
          <w:rFonts w:ascii="Sylfaen" w:eastAsia="Times New Roman" w:hAnsi="Sylfaen" w:cs="Times New Roman"/>
          <w:b/>
          <w:bCs/>
          <w:sz w:val="36"/>
          <w:szCs w:val="36"/>
        </w:rPr>
        <w:t>»</w:t>
      </w:r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ի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ախատեսված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է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չ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</w:t>
      </w:r>
      <w:r w:rsidR="00DD4A70">
        <w:rPr>
          <w:rFonts w:ascii="Sylfaen" w:eastAsia="Times New Roman" w:hAnsi="Sylfaen" w:cs="Times New Roman"/>
          <w:sz w:val="36"/>
          <w:szCs w:val="36"/>
        </w:rPr>
        <w:t>-</w:t>
      </w:r>
      <w:r w:rsidRPr="00DD4A70">
        <w:rPr>
          <w:rFonts w:ascii="Sylfaen" w:eastAsia="Times New Roman" w:hAnsi="Sylfaen" w:cs="Times New Roman"/>
          <w:sz w:val="36"/>
          <w:szCs w:val="36"/>
        </w:rPr>
        <w:t>մասնագիտություններով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ւսանող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սպիրանտ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շրջանավարտ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մ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: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ի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պատակ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ւն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րամադրել</w:t>
      </w:r>
      <w:r w:rsidR="00DD4A70">
        <w:rPr>
          <w:rFonts w:ascii="Sylfaen" w:eastAsia="Times New Roman" w:hAnsi="Sylfaen" w:cs="Times New Roman"/>
          <w:sz w:val="36"/>
          <w:szCs w:val="36"/>
        </w:rPr>
        <w:t>ու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իմնար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իտելիք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կիցների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r w:rsidRPr="00DD4A70">
        <w:rPr>
          <w:rFonts w:ascii="Sylfaen" w:eastAsia="Times New Roman" w:hAnsi="Sylfaen" w:cs="Times New Roman"/>
          <w:sz w:val="36"/>
          <w:szCs w:val="36"/>
          <w:lang w:val="hy-AM"/>
        </w:rPr>
        <w:t>տրամադրելով</w:t>
      </w:r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ռաջնորդ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ռազմավար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տածող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երկայաց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մտություն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րոնք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նհրաժեշտ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ե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ժամանակակից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եխնոլոգի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որարար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իջավայրեր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ջող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սնելու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մ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:</w:t>
      </w:r>
    </w:p>
    <w:p w14:paraId="50A9E09E" w14:textId="77777777" w:rsidR="00A00714" w:rsidRPr="00DD4A70" w:rsidRDefault="00A00714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րի</w:t>
      </w:r>
      <w:proofErr w:type="spellEnd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նպատակը</w:t>
      </w:r>
      <w:proofErr w:type="spellEnd"/>
    </w:p>
    <w:p w14:paraId="201AFBB2" w14:textId="77777777" w:rsidR="00A00714" w:rsidRPr="00DD4A70" w:rsidRDefault="00A00714" w:rsidP="00DD4A7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կիցների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անոթ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իմնար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կզբունքների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46369D87" w14:textId="77777777" w:rsidR="00A00714" w:rsidRPr="00DD4A70" w:rsidRDefault="00A00714" w:rsidP="00DD4A7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Զարգ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ռազմավար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տածողությու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ռաջնորդ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մտություն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եխնոլոգի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ր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թիմ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րդյունավետ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մ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384610EC" w14:textId="23C74534" w:rsidR="00A00714" w:rsidRPr="00DD4A70" w:rsidRDefault="009B5C9F" w:rsidP="00DD4A7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r w:rsidRPr="00DD4A70">
        <w:rPr>
          <w:rFonts w:ascii="Sylfaen" w:eastAsia="Times New Roman" w:hAnsi="Sylfaen" w:cs="Times New Roman"/>
          <w:sz w:val="36"/>
          <w:szCs w:val="36"/>
          <w:lang w:val="hy-AM"/>
        </w:rPr>
        <w:t xml:space="preserve">Մասնակիցներին սովորեցնել </w:t>
      </w:r>
      <w:proofErr w:type="spellStart"/>
      <w:r w:rsidR="00EC4520" w:rsidRPr="00DD4A70">
        <w:rPr>
          <w:rFonts w:ascii="Sylfaen" w:eastAsia="Times New Roman" w:hAnsi="Sylfaen" w:cs="Times New Roman"/>
          <w:sz w:val="36"/>
          <w:szCs w:val="36"/>
        </w:rPr>
        <w:t>ներկայ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իրենց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</w:t>
      </w:r>
      <w:r w:rsidR="00DD4A70">
        <w:rPr>
          <w:rFonts w:ascii="Sylfaen" w:eastAsia="Times New Roman" w:hAnsi="Sylfaen" w:cs="Times New Roman"/>
          <w:sz w:val="36"/>
          <w:szCs w:val="36"/>
        </w:rPr>
        <w:t>-</w:t>
      </w:r>
      <w:r w:rsidR="00A00714" w:rsidRPr="00DD4A70">
        <w:rPr>
          <w:rFonts w:ascii="Sylfaen" w:eastAsia="Times New Roman" w:hAnsi="Sylfaen" w:cs="Times New Roman"/>
          <w:sz w:val="36"/>
          <w:szCs w:val="36"/>
        </w:rPr>
        <w:t>գաղափարներ</w:t>
      </w:r>
      <w:r w:rsidRPr="00DD4A70">
        <w:rPr>
          <w:rFonts w:ascii="Sylfaen" w:eastAsia="Times New Roman" w:hAnsi="Sylfaen" w:cs="Times New Roman"/>
          <w:sz w:val="36"/>
          <w:szCs w:val="36"/>
        </w:rPr>
        <w:t>ը</w:t>
      </w:r>
      <w:proofErr w:type="spellEnd"/>
      <w:r w:rsidR="00B62014" w:rsidRPr="00DD4A70">
        <w:rPr>
          <w:rFonts w:ascii="Sylfaen" w:eastAsia="Times New Roman" w:hAnsi="Sylfaen" w:cs="Times New Roman"/>
          <w:sz w:val="36"/>
          <w:szCs w:val="36"/>
        </w:rPr>
        <w:t>,</w:t>
      </w:r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վստահ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հստակ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հաղորդակց</w:t>
      </w:r>
      <w:r w:rsidRPr="00DD4A70">
        <w:rPr>
          <w:rFonts w:ascii="Sylfaen" w:eastAsia="Times New Roman" w:hAnsi="Sylfaen" w:cs="Times New Roman"/>
          <w:sz w:val="36"/>
          <w:szCs w:val="36"/>
        </w:rPr>
        <w:t>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կզբունքները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7303EF25" w14:textId="31E53E6D" w:rsidR="00A00714" w:rsidRPr="00DD4A70" w:rsidRDefault="009B5C9F" w:rsidP="00DD4A7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անոթ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կիցներին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էթիկայի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կայունության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վրա</w:t>
      </w:r>
      <w:proofErr w:type="spellEnd"/>
      <w:r w:rsidR="00C47CD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C47CD0" w:rsidRPr="00DD4A70">
        <w:rPr>
          <w:rFonts w:ascii="Sylfaen" w:eastAsia="Times New Roman" w:hAnsi="Sylfaen" w:cs="Times New Roman"/>
          <w:sz w:val="36"/>
          <w:szCs w:val="36"/>
        </w:rPr>
        <w:t>հիմնված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պատասխանատու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lastRenderedPageBreak/>
        <w:t>ներառական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բիզնես</w:t>
      </w:r>
      <w:r w:rsidR="00DD4A70">
        <w:rPr>
          <w:rFonts w:ascii="Sylfaen" w:eastAsia="Times New Roman" w:hAnsi="Sylfaen" w:cs="Times New Roman"/>
          <w:sz w:val="36"/>
          <w:szCs w:val="36"/>
        </w:rPr>
        <w:t>-</w:t>
      </w:r>
      <w:r w:rsidR="00A00714" w:rsidRPr="00DD4A70">
        <w:rPr>
          <w:rFonts w:ascii="Sylfaen" w:eastAsia="Times New Roman" w:hAnsi="Sylfaen" w:cs="Times New Roman"/>
          <w:sz w:val="36"/>
          <w:szCs w:val="36"/>
        </w:rPr>
        <w:t>միջավայր</w:t>
      </w:r>
      <w:r w:rsidR="00EC4520" w:rsidRPr="00DD4A70">
        <w:rPr>
          <w:rFonts w:ascii="Sylfaen" w:eastAsia="Times New Roman" w:hAnsi="Sylfaen" w:cs="Times New Roman"/>
          <w:sz w:val="36"/>
          <w:szCs w:val="36"/>
        </w:rPr>
        <w:t>ի</w:t>
      </w:r>
      <w:proofErr w:type="spellEnd"/>
      <w:r w:rsidR="00EC452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ործունե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կզբունքներին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37193482" w14:textId="77777777" w:rsidR="008213BC" w:rsidRPr="00DD4A70" w:rsidRDefault="00A00714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b/>
          <w:bCs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րի</w:t>
      </w:r>
      <w:proofErr w:type="spellEnd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կառուցվածքը</w:t>
      </w:r>
      <w:proofErr w:type="spellEnd"/>
    </w:p>
    <w:p w14:paraId="78FA4E3B" w14:textId="754C69B4" w:rsidR="00A00714" w:rsidRPr="00DD4A70" w:rsidRDefault="00A00714" w:rsidP="00DD4A70">
      <w:p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ի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երառ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է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C47CD0" w:rsidRPr="00DD4A70">
        <w:rPr>
          <w:rFonts w:ascii="Sylfaen" w:eastAsia="Times New Roman" w:hAnsi="Sylfaen" w:cs="Times New Roman"/>
          <w:sz w:val="36"/>
          <w:szCs w:val="36"/>
        </w:rPr>
        <w:t>հետևյալ</w:t>
      </w:r>
      <w:proofErr w:type="spellEnd"/>
      <w:r w:rsidR="00C47CD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իմն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ւղղությունները</w:t>
      </w:r>
      <w:proofErr w:type="spellEnd"/>
      <w:r w:rsidR="0051536A" w:rsidRPr="00DD4A70">
        <w:rPr>
          <w:rFonts w:ascii="Sylfaen" w:eastAsia="Times New Roman" w:hAnsi="Sylfaen" w:cs="Times New Roman"/>
          <w:sz w:val="36"/>
          <w:szCs w:val="36"/>
        </w:rPr>
        <w:t>.</w:t>
      </w:r>
    </w:p>
    <w:tbl>
      <w:tblPr>
        <w:tblW w:w="9771" w:type="dxa"/>
        <w:tblLook w:val="04A0" w:firstRow="1" w:lastRow="0" w:firstColumn="1" w:lastColumn="0" w:noHBand="0" w:noVBand="1"/>
      </w:tblPr>
      <w:tblGrid>
        <w:gridCol w:w="576"/>
        <w:gridCol w:w="9195"/>
      </w:tblGrid>
      <w:tr w:rsidR="0051536A" w:rsidRPr="00DD4A70" w14:paraId="42D44D16" w14:textId="77777777" w:rsidTr="0051536A">
        <w:trPr>
          <w:trHeight w:val="300"/>
        </w:trPr>
        <w:tc>
          <w:tcPr>
            <w:tcW w:w="420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03DF6F8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b/>
                <w:bCs/>
                <w:color w:val="000000"/>
                <w:sz w:val="36"/>
                <w:szCs w:val="36"/>
              </w:rPr>
              <w:t>N</w:t>
            </w:r>
          </w:p>
        </w:tc>
        <w:tc>
          <w:tcPr>
            <w:tcW w:w="9351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3438501A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b/>
                <w:bCs/>
                <w:color w:val="000000"/>
                <w:sz w:val="36"/>
                <w:szCs w:val="36"/>
                <w:lang w:val="hy-AM"/>
              </w:rPr>
              <w:t>Դասընթացի անվանում</w:t>
            </w:r>
          </w:p>
        </w:tc>
      </w:tr>
      <w:tr w:rsidR="0051536A" w:rsidRPr="00DD4A70" w14:paraId="7741A2C1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E11DE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1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0596C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Ձեռնարկատիրական կառավարում</w:t>
            </w:r>
          </w:p>
        </w:tc>
      </w:tr>
      <w:tr w:rsidR="0051536A" w:rsidRPr="00DD4A70" w14:paraId="30C68BCA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DC30A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2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020E3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Ռազմավարական պլանավորում</w:t>
            </w:r>
          </w:p>
        </w:tc>
      </w:tr>
      <w:tr w:rsidR="0051536A" w:rsidRPr="00DD4A70" w14:paraId="53A88272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D93BB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3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9547B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Տեխնոլոգիական ձեռներեցություն</w:t>
            </w:r>
          </w:p>
        </w:tc>
      </w:tr>
      <w:tr w:rsidR="0051536A" w:rsidRPr="00DD4A70" w14:paraId="619CD466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11EC4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4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60663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Քանակական վերլուծությունները բիզնեսում</w:t>
            </w:r>
          </w:p>
        </w:tc>
      </w:tr>
      <w:tr w:rsidR="0051536A" w:rsidRPr="00DD4A70" w14:paraId="5487AE46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D47B6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5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4F838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Ֆինանսներ</w:t>
            </w:r>
          </w:p>
        </w:tc>
      </w:tr>
      <w:tr w:rsidR="0051536A" w:rsidRPr="00DD4A70" w14:paraId="570F8C9D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59C07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6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FA843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Հաշվապահություն</w:t>
            </w:r>
          </w:p>
        </w:tc>
      </w:tr>
      <w:tr w:rsidR="0051536A" w:rsidRPr="00DD4A70" w14:paraId="7E104DF1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236A9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7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799C8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Մարքեթինգ</w:t>
            </w:r>
          </w:p>
        </w:tc>
      </w:tr>
      <w:tr w:rsidR="0051536A" w:rsidRPr="00DD4A70" w14:paraId="345412CC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B1F25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8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6AD60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Առաջնորդություն և թիմային աշխատանք</w:t>
            </w:r>
          </w:p>
        </w:tc>
      </w:tr>
      <w:tr w:rsidR="0051536A" w:rsidRPr="00DD4A70" w14:paraId="5E1F43D4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1DE93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9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4654C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Գաղափարների ներկայացման հմտություններ</w:t>
            </w:r>
          </w:p>
        </w:tc>
      </w:tr>
      <w:tr w:rsidR="0051536A" w:rsidRPr="00DD4A70" w14:paraId="066D13F1" w14:textId="77777777" w:rsidTr="0051536A">
        <w:trPr>
          <w:trHeight w:val="362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9FA0C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10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A9CFE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Մասնակիցների հետ անհատական աշխատանք (Mentorship)</w:t>
            </w:r>
          </w:p>
        </w:tc>
      </w:tr>
      <w:tr w:rsidR="0051536A" w:rsidRPr="00DD4A70" w14:paraId="30263452" w14:textId="77777777" w:rsidTr="0051536A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A2A7FE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color w:val="000000"/>
                <w:sz w:val="36"/>
                <w:szCs w:val="36"/>
                <w:lang w:val="hy-AM"/>
              </w:rPr>
              <w:t> </w:t>
            </w:r>
          </w:p>
        </w:tc>
        <w:tc>
          <w:tcPr>
            <w:tcW w:w="93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81391E3" w14:textId="77777777" w:rsidR="0051536A" w:rsidRPr="00DD4A70" w:rsidRDefault="0051536A" w:rsidP="00DD4A70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36"/>
                <w:szCs w:val="36"/>
              </w:rPr>
            </w:pPr>
            <w:r w:rsidRPr="00DD4A70">
              <w:rPr>
                <w:rFonts w:ascii="Sylfaen" w:eastAsia="Times New Roman" w:hAnsi="Sylfaen" w:cs="Calibri"/>
                <w:b/>
                <w:bCs/>
                <w:color w:val="000000"/>
                <w:sz w:val="36"/>
                <w:szCs w:val="36"/>
                <w:lang w:val="hy-AM"/>
              </w:rPr>
              <w:t>Ընդամենը</w:t>
            </w:r>
          </w:p>
        </w:tc>
      </w:tr>
    </w:tbl>
    <w:p w14:paraId="7228D5D9" w14:textId="054E3681" w:rsidR="00191ED3" w:rsidRPr="00DD4A70" w:rsidRDefault="00191ED3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b/>
          <w:bCs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րի</w:t>
      </w:r>
      <w:proofErr w:type="spellEnd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վերջնարդյունքները</w:t>
      </w:r>
      <w:proofErr w:type="spellEnd"/>
    </w:p>
    <w:p w14:paraId="1A9681AD" w14:textId="6B919EBE" w:rsidR="00191ED3" w:rsidRPr="00DD4A70" w:rsidRDefault="00191ED3" w:rsidP="00DD4A70">
      <w:p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վարտի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կիցնե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կարողան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՝</w:t>
      </w:r>
    </w:p>
    <w:p w14:paraId="1AF989FD" w14:textId="766FC720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</w:t>
      </w:r>
      <w:r w:rsidR="00DD4A70">
        <w:rPr>
          <w:rFonts w:ascii="Sylfaen" w:eastAsia="Times New Roman" w:hAnsi="Sylfaen" w:cs="Times New Roman"/>
          <w:sz w:val="36"/>
          <w:szCs w:val="36"/>
        </w:rPr>
        <w:t>-</w:t>
      </w:r>
      <w:r w:rsidRPr="00DD4A70">
        <w:rPr>
          <w:rFonts w:ascii="Sylfaen" w:eastAsia="Times New Roman" w:hAnsi="Sylfaen" w:cs="Times New Roman"/>
          <w:sz w:val="36"/>
          <w:szCs w:val="36"/>
        </w:rPr>
        <w:t>գործընթացներ</w:t>
      </w:r>
      <w:r w:rsidR="00B62014" w:rsidRPr="00DD4A70">
        <w:rPr>
          <w:rFonts w:ascii="Sylfaen" w:eastAsia="Times New Roman" w:hAnsi="Sylfaen" w:cs="Times New Roman"/>
          <w:sz w:val="36"/>
          <w:szCs w:val="36"/>
        </w:rPr>
        <w:t>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իմք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ընդունելով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ֆինանս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շվապահ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ործառնություն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կզբունքնե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722F74F7" w14:textId="6F32264D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lastRenderedPageBreak/>
        <w:t>Հանդես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ա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րպես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ռաջնորդներ</w:t>
      </w:r>
      <w:proofErr w:type="spellEnd"/>
      <w:r w:rsidR="00264E25" w:rsidRPr="00DD4A70">
        <w:rPr>
          <w:rFonts w:ascii="Sylfaen" w:eastAsia="Times New Roman" w:hAnsi="Sylfaen" w:cs="Times New Roman"/>
          <w:sz w:val="36"/>
          <w:szCs w:val="36"/>
          <w:lang w:val="hy-AM"/>
        </w:rPr>
        <w:t xml:space="preserve"> բարձ</w:t>
      </w:r>
      <w:r w:rsidR="00A17EDE" w:rsidRPr="00DD4A70">
        <w:rPr>
          <w:rFonts w:ascii="Sylfaen" w:eastAsia="Times New Roman" w:hAnsi="Sylfaen" w:cs="Times New Roman"/>
          <w:sz w:val="36"/>
          <w:szCs w:val="36"/>
          <w:lang w:val="hy-AM"/>
        </w:rPr>
        <w:t>ր</w:t>
      </w:r>
      <w:r w:rsidR="00264E25" w:rsidRPr="00DD4A70">
        <w:rPr>
          <w:rFonts w:ascii="Sylfaen" w:eastAsia="Times New Roman" w:hAnsi="Sylfaen" w:cs="Times New Roman"/>
          <w:sz w:val="36"/>
          <w:szCs w:val="36"/>
          <w:lang w:val="hy-AM"/>
        </w:rPr>
        <w:t xml:space="preserve"> տեխոնոլոգիաների ոլորտում</w:t>
      </w:r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իրառելով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զմակերպչ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վարքագծ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թիմայի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շխատանք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մտություն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21A72191" w14:textId="29989BEE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երկայ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պաշտպա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աղափար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օգտագործելով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պրոֆեսիոնա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երկայաց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="00A17EDE" w:rsidRPr="00DD4A70">
        <w:rPr>
          <w:rFonts w:ascii="Sylfaen" w:eastAsia="Times New Roman" w:hAnsi="Sylfaen" w:cs="Times New Roman"/>
          <w:sz w:val="36"/>
          <w:szCs w:val="36"/>
        </w:rPr>
        <w:t>փ</w:t>
      </w:r>
      <w:r w:rsidRPr="00DD4A70">
        <w:rPr>
          <w:rFonts w:ascii="Sylfaen" w:eastAsia="Times New Roman" w:hAnsi="Sylfaen" w:cs="Times New Roman"/>
          <w:sz w:val="36"/>
          <w:szCs w:val="36"/>
        </w:rPr>
        <w:t>ի</w:t>
      </w:r>
      <w:r w:rsidR="00A17EDE" w:rsidRPr="00DD4A70">
        <w:rPr>
          <w:rFonts w:ascii="Sylfaen" w:eastAsia="Times New Roman" w:hAnsi="Sylfaen" w:cs="Times New Roman"/>
          <w:sz w:val="36"/>
          <w:szCs w:val="36"/>
        </w:rPr>
        <w:t>թ</w:t>
      </w:r>
      <w:r w:rsidRPr="00DD4A70">
        <w:rPr>
          <w:rFonts w:ascii="Sylfaen" w:eastAsia="Times New Roman" w:hAnsi="Sylfaen" w:cs="Times New Roman"/>
          <w:sz w:val="36"/>
          <w:szCs w:val="36"/>
        </w:rPr>
        <w:t>չինգ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(pitching)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եխնիկա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23BF78A4" w14:textId="77777777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շակ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ռազմավար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պլան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իմնված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վյալ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վերլուծ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շուկայ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ետազոտություն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վրա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0383F191" w14:textId="4E4E3EDA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ործարկ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ղեկավար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ձեռնարկատիր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ախագծ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իրառելով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լավագույ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փորձ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77D6EDD0" w14:textId="77777777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յ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իմնավորված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րոշում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իրառելով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նտես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վերլուծությու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քանակ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նահատ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եթոդ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0B6E2FDD" w14:textId="2ACE0F28" w:rsidR="00191ED3" w:rsidRPr="00DD4A70" w:rsidRDefault="00191ED3" w:rsidP="00DD4A7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Իրականացն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արեխիղճ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յու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կզբունքներ</w:t>
      </w:r>
      <w:r w:rsidR="00A17EDE" w:rsidRPr="00DD4A70">
        <w:rPr>
          <w:rFonts w:ascii="Sylfaen" w:eastAsia="Times New Roman" w:hAnsi="Sylfaen" w:cs="Times New Roman"/>
          <w:sz w:val="36"/>
          <w:szCs w:val="36"/>
        </w:rPr>
        <w:t>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՝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էթիկայ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ոցիալ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պատասխանատվ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շրջանակներ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519B2C91" w14:textId="4C83DA48" w:rsidR="00A00714" w:rsidRPr="00DD4A70" w:rsidRDefault="00A00714" w:rsidP="00DD4A70">
      <w:pPr>
        <w:shd w:val="clear" w:color="auto" w:fill="9CC2E5" w:themeFill="accent5" w:themeFillTint="99"/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Ծրագրի</w:t>
      </w:r>
      <w:proofErr w:type="spellEnd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</w:rPr>
        <w:t>առավելությունները</w:t>
      </w:r>
      <w:proofErr w:type="spellEnd"/>
    </w:p>
    <w:p w14:paraId="49099EAD" w14:textId="77777777" w:rsidR="00A00714" w:rsidRPr="00DD4A70" w:rsidRDefault="00A00714" w:rsidP="00DD4A7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կզբունք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մապարփակ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իտելիք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ձեռքբեր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11193130" w14:textId="77777777" w:rsidR="00A00714" w:rsidRPr="00DD4A70" w:rsidRDefault="00A00714" w:rsidP="00DD4A7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Ռազմավար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տածող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ռաջնորդ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մտություն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զարգաց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0E80A5DA" w14:textId="0EA0577B" w:rsidR="00A00714" w:rsidRPr="00DD4A70" w:rsidRDefault="00C47CD0" w:rsidP="00DD4A7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</w:t>
      </w:r>
      <w:r w:rsidR="00A00714" w:rsidRPr="00DD4A70">
        <w:rPr>
          <w:rFonts w:ascii="Sylfaen" w:eastAsia="Times New Roman" w:hAnsi="Sylfaen" w:cs="Times New Roman"/>
          <w:sz w:val="36"/>
          <w:szCs w:val="36"/>
        </w:rPr>
        <w:t>աղափարների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ներկայացման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արվեստի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A00714" w:rsidRPr="00DD4A70">
        <w:rPr>
          <w:rFonts w:ascii="Sylfaen" w:eastAsia="Times New Roman" w:hAnsi="Sylfaen" w:cs="Times New Roman"/>
          <w:sz w:val="36"/>
          <w:szCs w:val="36"/>
        </w:rPr>
        <w:t>վարպետացում</w:t>
      </w:r>
      <w:proofErr w:type="spellEnd"/>
      <w:r w:rsidR="00A00714"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7867647F" w14:textId="7EE6070A" w:rsidR="00A00714" w:rsidRPr="00DD4A70" w:rsidRDefault="00A00714" w:rsidP="00DD4A7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lastRenderedPageBreak/>
        <w:t>Հաղորդակց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ցանց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տեղծ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դասախոս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լորտ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գետ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ետ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0BD101E2" w14:textId="77777777" w:rsidR="00252328" w:rsidRDefault="00A00714" w:rsidP="00252328">
      <w:pPr>
        <w:spacing w:before="100" w:beforeAutospacing="1" w:after="100" w:afterAutospacing="1" w:line="240" w:lineRule="auto"/>
        <w:jc w:val="center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  <w:shd w:val="clear" w:color="auto" w:fill="9CC2E5" w:themeFill="accent5" w:themeFillTint="99"/>
        </w:rPr>
        <w:t>Ծրագրի</w:t>
      </w:r>
      <w:proofErr w:type="spellEnd"/>
      <w:r w:rsidRPr="00DD4A70">
        <w:rPr>
          <w:rFonts w:ascii="Sylfaen" w:eastAsia="Times New Roman" w:hAnsi="Sylfaen" w:cs="Times New Roman"/>
          <w:b/>
          <w:bCs/>
          <w:sz w:val="36"/>
          <w:szCs w:val="36"/>
          <w:shd w:val="clear" w:color="auto" w:fill="9CC2E5" w:themeFill="accent5" w:themeFillTint="99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  <w:shd w:val="clear" w:color="auto" w:fill="9CC2E5" w:themeFill="accent5" w:themeFillTint="99"/>
        </w:rPr>
        <w:t>տևողություն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br/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իրը</w:t>
      </w:r>
      <w:proofErr w:type="spellEnd"/>
      <w:r w:rsidR="00252328">
        <w:rPr>
          <w:rFonts w:ascii="Sylfaen" w:eastAsia="Times New Roman" w:hAnsi="Sylfaen" w:cs="Times New Roman"/>
          <w:sz w:val="36"/>
          <w:szCs w:val="36"/>
        </w:rPr>
        <w:t>՝</w:t>
      </w:r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r w:rsidR="0051536A" w:rsidRPr="00DD4A70">
        <w:rPr>
          <w:rFonts w:ascii="Sylfaen" w:eastAsia="Times New Roman" w:hAnsi="Sylfaen" w:cs="Times New Roman"/>
          <w:sz w:val="36"/>
          <w:szCs w:val="36"/>
          <w:lang w:val="hy-AM"/>
        </w:rPr>
        <w:t>5</w:t>
      </w:r>
      <w:r w:rsidR="00B267AB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շաբաթ</w:t>
      </w:r>
      <w:proofErr w:type="spellEnd"/>
    </w:p>
    <w:p w14:paraId="689292DC" w14:textId="77777777" w:rsidR="00252328" w:rsidRDefault="00A00714" w:rsidP="00252328">
      <w:pPr>
        <w:spacing w:before="100" w:beforeAutospacing="1" w:after="100" w:afterAutospacing="1" w:line="240" w:lineRule="auto"/>
        <w:jc w:val="center"/>
        <w:rPr>
          <w:rFonts w:ascii="Sylfaen" w:eastAsia="Times New Roman" w:hAnsi="Sylfaen" w:cs="Times New Roman"/>
          <w:sz w:val="36"/>
          <w:szCs w:val="36"/>
        </w:rPr>
      </w:pPr>
      <w:proofErr w:type="spellStart"/>
      <w:r w:rsidRPr="00DD4A70">
        <w:rPr>
          <w:rFonts w:ascii="Sylfaen" w:eastAsia="Times New Roman" w:hAnsi="Sylfaen" w:cs="Times New Roman"/>
          <w:b/>
          <w:bCs/>
          <w:sz w:val="36"/>
          <w:szCs w:val="36"/>
          <w:shd w:val="clear" w:color="auto" w:fill="9CC2E5" w:themeFill="accent5" w:themeFillTint="99"/>
        </w:rPr>
        <w:t>Եզրակացությու</w:t>
      </w:r>
      <w:r w:rsidR="00252328">
        <w:rPr>
          <w:rFonts w:ascii="Sylfaen" w:eastAsia="Times New Roman" w:hAnsi="Sylfaen" w:cs="Times New Roman"/>
          <w:b/>
          <w:bCs/>
          <w:sz w:val="36"/>
          <w:szCs w:val="36"/>
          <w:shd w:val="clear" w:color="auto" w:fill="9CC2E5" w:themeFill="accent5" w:themeFillTint="99"/>
        </w:rPr>
        <w:t>ն</w:t>
      </w:r>
      <w:proofErr w:type="spellEnd"/>
    </w:p>
    <w:p w14:paraId="328F1487" w14:textId="103F7129" w:rsidR="00A00714" w:rsidRPr="00252328" w:rsidRDefault="00A00714" w:rsidP="00252328">
      <w:pPr>
        <w:spacing w:before="100" w:beforeAutospacing="1" w:after="100" w:afterAutospacing="1" w:line="240" w:lineRule="auto"/>
        <w:jc w:val="both"/>
        <w:rPr>
          <w:rFonts w:ascii="Sylfaen" w:eastAsia="Times New Roman" w:hAnsi="Sylfaen" w:cs="Times New Roman"/>
          <w:sz w:val="36"/>
          <w:szCs w:val="36"/>
        </w:rPr>
      </w:pPr>
      <w:r w:rsidRPr="00DD4A70">
        <w:rPr>
          <w:rFonts w:ascii="Sylfaen" w:eastAsia="Times New Roman" w:hAnsi="Sylfaen" w:cs="Times New Roman"/>
          <w:sz w:val="36"/>
          <w:szCs w:val="36"/>
        </w:rPr>
        <w:t xml:space="preserve">ԵՊՀ </w:t>
      </w:r>
      <w:r w:rsidR="00252328">
        <w:rPr>
          <w:rFonts w:ascii="Sylfaen" w:eastAsia="Times New Roman" w:hAnsi="Sylfaen" w:cs="Times New Roman"/>
          <w:sz w:val="36"/>
          <w:szCs w:val="36"/>
        </w:rPr>
        <w:t>«</w:t>
      </w:r>
      <w:r w:rsidRPr="00DD4A70">
        <w:rPr>
          <w:rFonts w:ascii="Sylfaen" w:eastAsia="Times New Roman" w:hAnsi="Sylfaen" w:cs="Times New Roman"/>
          <w:sz w:val="36"/>
          <w:szCs w:val="36"/>
        </w:rPr>
        <w:t>Mini MBA</w:t>
      </w:r>
      <w:r w:rsidR="00252328">
        <w:rPr>
          <w:rFonts w:ascii="Sylfaen" w:eastAsia="Times New Roman" w:hAnsi="Sylfaen" w:cs="Times New Roman"/>
          <w:sz w:val="36"/>
          <w:szCs w:val="36"/>
        </w:rPr>
        <w:t>»</w:t>
      </w:r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ի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կիցների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նարավորությու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տա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տանալ</w:t>
      </w:r>
      <w:r w:rsidR="00252328">
        <w:rPr>
          <w:rFonts w:ascii="Sylfaen" w:eastAsia="Times New Roman" w:hAnsi="Sylfaen" w:cs="Times New Roman"/>
          <w:sz w:val="36"/>
          <w:szCs w:val="36"/>
        </w:rPr>
        <w:t>ու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ո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գիտելիք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մտությունն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րոնք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նհրաժեշտ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ե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բիզնես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տեխնոլոգիակ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կառավա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եջ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ջողությ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սնելու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մ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: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յս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ծրագիրը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րթակ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է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ստեղծ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նորար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մուտ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մասնագետների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ձևավորմա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համա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,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ովքեր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պատրաստ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են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Pr="00DD4A70">
        <w:rPr>
          <w:rFonts w:ascii="Sylfaen" w:eastAsia="Times New Roman" w:hAnsi="Sylfaen" w:cs="Times New Roman"/>
          <w:sz w:val="36"/>
          <w:szCs w:val="36"/>
        </w:rPr>
        <w:t>առաջնորդել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 xml:space="preserve"> և </w:t>
      </w:r>
      <w:proofErr w:type="spellStart"/>
      <w:r w:rsidR="00EC4520" w:rsidRPr="00DD4A70">
        <w:rPr>
          <w:rFonts w:ascii="Sylfaen" w:eastAsia="Times New Roman" w:hAnsi="Sylfaen" w:cs="Times New Roman"/>
          <w:sz w:val="36"/>
          <w:szCs w:val="36"/>
        </w:rPr>
        <w:t>նոր</w:t>
      </w:r>
      <w:proofErr w:type="spellEnd"/>
      <w:r w:rsidR="00EC452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EC4520" w:rsidRPr="00DD4A70">
        <w:rPr>
          <w:rFonts w:ascii="Sylfaen" w:eastAsia="Times New Roman" w:hAnsi="Sylfaen" w:cs="Times New Roman"/>
          <w:sz w:val="36"/>
          <w:szCs w:val="36"/>
        </w:rPr>
        <w:t>գաղափարներ</w:t>
      </w:r>
      <w:proofErr w:type="spellEnd"/>
      <w:r w:rsidR="00EC452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EC4520" w:rsidRPr="00DD4A70">
        <w:rPr>
          <w:rFonts w:ascii="Sylfaen" w:eastAsia="Times New Roman" w:hAnsi="Sylfaen" w:cs="Times New Roman"/>
          <w:sz w:val="36"/>
          <w:szCs w:val="36"/>
        </w:rPr>
        <w:t>գեներացնել</w:t>
      </w:r>
      <w:proofErr w:type="spellEnd"/>
      <w:r w:rsidR="00EC452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EC4520" w:rsidRPr="00DD4A70">
        <w:rPr>
          <w:rFonts w:ascii="Sylfaen" w:eastAsia="Times New Roman" w:hAnsi="Sylfaen" w:cs="Times New Roman"/>
          <w:sz w:val="36"/>
          <w:szCs w:val="36"/>
        </w:rPr>
        <w:t>այդ</w:t>
      </w:r>
      <w:proofErr w:type="spellEnd"/>
      <w:r w:rsidR="00EC4520" w:rsidRPr="00DD4A70">
        <w:rPr>
          <w:rFonts w:ascii="Sylfaen" w:eastAsia="Times New Roman" w:hAnsi="Sylfaen" w:cs="Times New Roman"/>
          <w:sz w:val="36"/>
          <w:szCs w:val="36"/>
        </w:rPr>
        <w:t xml:space="preserve"> </w:t>
      </w:r>
      <w:proofErr w:type="spellStart"/>
      <w:r w:rsidR="00EC4520" w:rsidRPr="00DD4A70">
        <w:rPr>
          <w:rFonts w:ascii="Sylfaen" w:eastAsia="Times New Roman" w:hAnsi="Sylfaen" w:cs="Times New Roman"/>
          <w:sz w:val="36"/>
          <w:szCs w:val="36"/>
        </w:rPr>
        <w:t>հարթակում</w:t>
      </w:r>
      <w:proofErr w:type="spellEnd"/>
      <w:r w:rsidRPr="00DD4A70">
        <w:rPr>
          <w:rFonts w:ascii="Sylfaen" w:eastAsia="Times New Roman" w:hAnsi="Sylfaen" w:cs="Times New Roman"/>
          <w:sz w:val="36"/>
          <w:szCs w:val="36"/>
        </w:rPr>
        <w:t>։</w:t>
      </w:r>
    </w:p>
    <w:p w14:paraId="5240A162" w14:textId="77777777" w:rsidR="00CF5582" w:rsidRPr="00DD4A70" w:rsidRDefault="00CF5582" w:rsidP="00252328">
      <w:pPr>
        <w:jc w:val="both"/>
        <w:rPr>
          <w:rFonts w:ascii="Sylfaen" w:hAnsi="Sylfaen"/>
          <w:sz w:val="36"/>
          <w:szCs w:val="36"/>
        </w:rPr>
      </w:pPr>
    </w:p>
    <w:sectPr w:rsidR="00CF5582" w:rsidRPr="00DD4A70" w:rsidSect="0051536A">
      <w:pgSz w:w="12240" w:h="15840"/>
      <w:pgMar w:top="1021" w:right="1440" w:bottom="1440" w:left="102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A62DF"/>
    <w:multiLevelType w:val="multilevel"/>
    <w:tmpl w:val="85824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303F0A"/>
    <w:multiLevelType w:val="multilevel"/>
    <w:tmpl w:val="3CD2B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986E70"/>
    <w:multiLevelType w:val="multilevel"/>
    <w:tmpl w:val="1E3C6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281FF6"/>
    <w:multiLevelType w:val="multilevel"/>
    <w:tmpl w:val="8A380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982ABF"/>
    <w:multiLevelType w:val="multilevel"/>
    <w:tmpl w:val="51BC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112B6D"/>
    <w:multiLevelType w:val="multilevel"/>
    <w:tmpl w:val="12EE8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MzY2tTQ2MzQ2MTFR0lEKTi0uzszPAykwrAUAJMvFKCwAAAA="/>
  </w:docVars>
  <w:rsids>
    <w:rsidRoot w:val="00A00714"/>
    <w:rsid w:val="0015212F"/>
    <w:rsid w:val="00191ED3"/>
    <w:rsid w:val="001F4813"/>
    <w:rsid w:val="00252328"/>
    <w:rsid w:val="00257E1A"/>
    <w:rsid w:val="00264E25"/>
    <w:rsid w:val="002D373F"/>
    <w:rsid w:val="00345A89"/>
    <w:rsid w:val="0044169E"/>
    <w:rsid w:val="00460B0E"/>
    <w:rsid w:val="00476F84"/>
    <w:rsid w:val="0051536A"/>
    <w:rsid w:val="00543D38"/>
    <w:rsid w:val="00555E5D"/>
    <w:rsid w:val="005E3331"/>
    <w:rsid w:val="00604364"/>
    <w:rsid w:val="00663EA5"/>
    <w:rsid w:val="006970FF"/>
    <w:rsid w:val="006D6B57"/>
    <w:rsid w:val="007E3416"/>
    <w:rsid w:val="0081697E"/>
    <w:rsid w:val="008213BC"/>
    <w:rsid w:val="008505CC"/>
    <w:rsid w:val="008F55AC"/>
    <w:rsid w:val="009B5C9F"/>
    <w:rsid w:val="00A00714"/>
    <w:rsid w:val="00A17EDE"/>
    <w:rsid w:val="00A54F9F"/>
    <w:rsid w:val="00B267AB"/>
    <w:rsid w:val="00B62014"/>
    <w:rsid w:val="00C356CE"/>
    <w:rsid w:val="00C43919"/>
    <w:rsid w:val="00C47CD0"/>
    <w:rsid w:val="00C5429F"/>
    <w:rsid w:val="00CA7D81"/>
    <w:rsid w:val="00CF5582"/>
    <w:rsid w:val="00D00327"/>
    <w:rsid w:val="00D06120"/>
    <w:rsid w:val="00D810A5"/>
    <w:rsid w:val="00DD4A70"/>
    <w:rsid w:val="00DD546E"/>
    <w:rsid w:val="00E321EE"/>
    <w:rsid w:val="00E7367D"/>
    <w:rsid w:val="00E74D6D"/>
    <w:rsid w:val="00EC4520"/>
    <w:rsid w:val="00EF73E1"/>
    <w:rsid w:val="00F60489"/>
    <w:rsid w:val="00FA0839"/>
    <w:rsid w:val="00FA1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03C132"/>
  <w15:chartTrackingRefBased/>
  <w15:docId w15:val="{F83733B1-1A1D-471E-BACB-CA1AF7301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C47CD0"/>
    <w:pPr>
      <w:spacing w:after="0" w:line="240" w:lineRule="auto"/>
    </w:pPr>
  </w:style>
  <w:style w:type="table" w:styleId="TableGrid">
    <w:name w:val="Table Grid"/>
    <w:basedOn w:val="TableNormal"/>
    <w:uiPriority w:val="39"/>
    <w:rsid w:val="006D6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91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91E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E92C4-6BA5-45A5-981E-8BD057E3B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Gevorgyan</dc:creator>
  <cp:keywords/>
  <dc:description/>
  <cp:lastModifiedBy>Karine Hovhannisyan</cp:lastModifiedBy>
  <cp:revision>4</cp:revision>
  <cp:lastPrinted>2025-09-15T13:50:00Z</cp:lastPrinted>
  <dcterms:created xsi:type="dcterms:W3CDTF">2025-09-15T13:55:00Z</dcterms:created>
  <dcterms:modified xsi:type="dcterms:W3CDTF">2025-09-1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29b57a-0fe8-440c-9731-6a08b44b6bc8</vt:lpwstr>
  </property>
</Properties>
</file>